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France</w:t>
      </w:r>
      <w:r>
        <w:t xml:space="preserve"> </w:t>
      </w:r>
      <w:r>
        <w:t xml:space="preserve">Marseille</w:t>
      </w:r>
    </w:p>
    <w:bookmarkStart w:id="22" w:name="X7fcfb0f6f2b1d4e6f7bde5281c2aa02108447de"/>
    <w:p>
      <w:pPr>
        <w:pStyle w:val="Heading1"/>
      </w:pPr>
      <w:r>
        <w:t xml:space="preserve">Internship Application Letter for Phot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Company Name]</w:t>
      </w:r>
      <w:r>
        <w:br/>
      </w:r>
      <w:r>
        <w:t xml:space="preserve">[Studio Address]</w:t>
      </w:r>
      <w:r>
        <w:br/>
      </w:r>
      <w:r>
        <w:t xml:space="preserve">Marseille, France</w:t>
      </w:r>
    </w:p>
    <w:bookmarkStart w:id="21" w:name="X5072e5ddea9dee863f36a602f86ce90f92b2428"/>
    <w:p>
      <w:pPr>
        <w:pStyle w:val="Heading2"/>
      </w:pPr>
      <w:r>
        <w:t xml:space="preserve">Subject: Internship Application for Photographer Position in France Marseille</w:t>
      </w:r>
    </w:p>
    <w:p>
      <w:pPr>
        <w:pStyle w:val="FirstParagraph"/>
      </w:pPr>
      <w:r>
        <w:t xml:space="preserve">Dear Hiring Manager,</w:t>
      </w:r>
    </w:p>
    <w:p>
      <w:pPr>
        <w:pStyle w:val="BodyText"/>
      </w:pPr>
      <w:r>
        <w:t xml:space="preserve">With profound enthusiasm, I submit my formal application for the Photographer Internship position at your esteemed photography studio in Marseille, France. As an emerging visual storyteller deeply passionate about capturing authentic human experiences through the lens, I am eager to contribute to your creative team while immersing myself in the vibrant cultural tapestry of</w:t>
      </w:r>
      <w:r>
        <w:t xml:space="preserve"> </w:t>
      </w:r>
      <w:r>
        <w:rPr>
          <w:iCs/>
          <w:i/>
        </w:rPr>
        <w:t xml:space="preserve">France Marseille</w:t>
      </w:r>
      <w:r>
        <w:t xml:space="preserve">. This</w:t>
      </w:r>
      <w:r>
        <w:t xml:space="preserve"> </w:t>
      </w:r>
      <w:r>
        <w:rPr>
          <w:bCs/>
          <w:b/>
        </w:rPr>
        <w:t xml:space="preserve">Internship Application Letter</w:t>
      </w:r>
      <w:r>
        <w:t xml:space="preserve"> </w:t>
      </w:r>
      <w:r>
        <w:t xml:space="preserve">represents not just a professional opportunity, but a heartfelt commitment to grow within one of Europe's most visually dynamic cities.</w:t>
      </w:r>
    </w:p>
    <w:p>
      <w:pPr>
        <w:pStyle w:val="BodyText"/>
      </w:pPr>
      <w:r>
        <w:t xml:space="preserve">My journey as a Photographer began during my undergraduate studies in Visual Communication at the University of [Your University], where I developed a distinctive approach to street photography and documentary storytelling. What draws me specifically to Marseille is its unparalleled visual symphony – the interplay of ancient port history, Mediterranean light, and multicultural energy creates an irresistible photographic landscape. The city’s juxtaposition of sun-bleached old town facades against modern murals in Le Panier district, the rhythmic energy of Vieux Port at dawn, and the intimate moments shared between locals at Les Cours Mirabeau have long inspired my creative vision. I believe Marseille is more than a location; it’s a living canvas that demands to be documented with both technical precision and cultural sensitivity – qualities I strive to embody as a Photographer.</w:t>
      </w:r>
    </w:p>
    <w:p>
      <w:pPr>
        <w:pStyle w:val="BodyText"/>
      </w:pPr>
      <w:r>
        <w:t xml:space="preserve">During my academic career, I completed an independent project titled "Marseille Unseen: Voices of the Quais," photographing daily life along the waterfront for six months. This project required navigating complex logistical challenges while building trust with fishermen, market vendors, and immigrant communities – skills directly transferable to your studio’s community-focused work. My equipment proficiency includes Canon EOS R5 systems, lighting techniques for indoor/outdoor environments, and post-processing mastery through Adobe Lightroom and Photoshop. However, what truly distinguishes me is my understanding that exceptional photography transcends technical skill; it requires empathy and contextual awareness. I have consistently received feedback from professors for my ability to "capture the soul of a moment," a quality I aim to refine further under your mentorship in</w:t>
      </w:r>
      <w:r>
        <w:t xml:space="preserve"> </w:t>
      </w:r>
      <w:r>
        <w:rPr>
          <w:iCs/>
          <w:i/>
        </w:rPr>
        <w:t xml:space="preserve">France Marseille</w:t>
      </w:r>
      <w:r>
        <w:t xml:space="preserve">.</w:t>
      </w:r>
    </w:p>
    <w:p>
      <w:pPr>
        <w:pStyle w:val="BodyText"/>
      </w:pPr>
      <w:r>
        <w:t xml:space="preserve">I am particularly drawn to your studio’s recent project documenting Marseille’s 2023 Mediterranean Festival, which beautifully merged traditional Provençal culture with contemporary artistic expression. Your portfolio demonstrates an exceptional ability to balance aesthetic rigor with human connection – exactly the approach I aspire to develop. As a Photographer intern in your Marseille studio, I am prepared to actively contribute across all operational phases: assisting during location shoots at iconic sites like Notre-Dame de la Garde and Château d’If, managing image archives using cloud-based systems, and supporting social media content creation for your community-driven campaigns. I understand that an internship is a two-way learning journey, and I am eager to absorb your studio’s creative philosophy while offering my fresh perspective as a student deeply engaged with Marseille’s evolving visual narrative.</w:t>
      </w:r>
    </w:p>
    <w:p>
      <w:pPr>
        <w:pStyle w:val="BodyText"/>
      </w:pPr>
      <w:r>
        <w:t xml:space="preserve">My academic background includes specialized coursework in cross-cultural communication and urban ethnography, preparing me to navigate Marseille’s diverse neighborhoods with respect. Having studied French for three years (B2 level) and recently completed a summer language immersion in Aix-en-Provence, I am confident in my ability to communicate effectively within your team and local community. I’ve also attended workshops on ethical photography practices at the École Nationale Supérieure de la Photographie in Paris – knowledge directly applicable to documenting Marseille’s sensitive social landscapes with integrity.</w:t>
      </w:r>
    </w:p>
    <w:p>
      <w:pPr>
        <w:pStyle w:val="BodyText"/>
      </w:pPr>
      <w:r>
        <w:t xml:space="preserve">What excites me most about this opportunity is the chance to learn within a studio that actively shapes Marseille’s visual identity. I’ve followed your studio’s work on Instagram (@YourStudioMarseille) and admire how you consistently highlight underrepresented stories – from the fishing community of La Canebière to the art installations at Le Jardin des Vestiges. I envision myself contributing meaningfully to such projects by scouting unique locations, managing equipment during shoots, and developing captions that honor both artistic vision and cultural context. My goal is not merely to observe Marseille through a lens, but to become an attentive witness who documents its soul with authenticity.</w:t>
      </w:r>
    </w:p>
    <w:p>
      <w:pPr>
        <w:pStyle w:val="BodyText"/>
      </w:pPr>
      <w:r>
        <w:t xml:space="preserve">As an aspiring Photographer deeply committed to the Mediterranean aesthetic, I see this internship as pivotal in my professional development. Marseille’s unique position as Europe’s third-largest city and France’s cultural melting pot offers unparalleled learning opportunities. The city’s light – that golden Provençal glow that transforms ancient stone into living art – is a subject I’ve long studied through my work. Being immersed in this environment would allow me to refine my technical abilities while developing the contextual understanding necessary to create work that resonates with both local and international audiences.</w:t>
      </w:r>
    </w:p>
    <w:p>
      <w:pPr>
        <w:pStyle w:val="BodyText"/>
      </w:pPr>
      <w:r>
        <w:t xml:space="preserve">I understand the internship represents a commitment from both parties, and I am prepared to dedicate myself fully. My schedule is flexible for a 6-month internship beginning [Preferred Start Date], with availability for early-morning shoots (a critical time in Marseille’s light) and weekend assignments. I’ve included my portfolio showcasing street photography, event documentation, and conceptual projects – all created with an eye toward Marseille’s distinctive visual language. As part of this</w:t>
      </w:r>
      <w:r>
        <w:t xml:space="preserve"> </w:t>
      </w:r>
      <w:r>
        <w:rPr>
          <w:bCs/>
          <w:b/>
        </w:rPr>
        <w:t xml:space="preserve">Internship Application Letter</w:t>
      </w:r>
      <w:r>
        <w:t xml:space="preserve">, I formally express my eagerness to bring fresh energy to your team while learning from the masterful techniques that define your studio’s identity in</w:t>
      </w:r>
      <w:r>
        <w:t xml:space="preserve"> </w:t>
      </w:r>
      <w:r>
        <w:rPr>
          <w:iCs/>
          <w:i/>
        </w:rPr>
        <w:t xml:space="preserve">France Marseille</w:t>
      </w:r>
      <w:r>
        <w:t xml:space="preserve">.</w:t>
      </w:r>
    </w:p>
    <w:p>
      <w:pPr>
        <w:pStyle w:val="BodyText"/>
      </w:pPr>
      <w:r>
        <w:t xml:space="preserve">In closing, I am confident that my technical skills, cultural curiosity, and deep appreciation for Marseille’s photographic potential align perfectly with your studio’s vision. I would be honored to contribute to the visual legacy of this extraordinary city while growing under your guidance as a Photographer. Thank you for considering my application; I look forward to discussing how my passion for Marseille’s light and life can benefit your creative mission.</w:t>
      </w:r>
    </w:p>
    <w:p>
      <w:pPr>
        <w:pStyle w:val="BodyText"/>
      </w:pPr>
      <w:r>
        <w:t xml:space="preserve">Sincerely,</w:t>
      </w:r>
    </w:p>
    <w:p>
      <w:pPr>
        <w:pStyle w:val="BodyText"/>
      </w:pPr>
      <w:r>
        <w:t xml:space="preserve">[Your Full Name]</w:t>
      </w:r>
    </w:p>
    <w:bookmarkStart w:id="20" w:name="portfolio-access"/>
    <w:p>
      <w:pPr>
        <w:pStyle w:val="Heading3"/>
      </w:pPr>
      <w:r>
        <w:t xml:space="preserve">Portfolio Access</w:t>
      </w:r>
    </w:p>
    <w:p>
      <w:pPr>
        <w:pStyle w:val="FirstParagraph"/>
      </w:pPr>
      <w:r>
        <w:t xml:space="preserve">My photography portfolio is available at: [Your Portfolio Link]</w:t>
      </w:r>
      <w:r>
        <w:br/>
      </w:r>
      <w:r>
        <w:t xml:space="preserve">Selected works include "Marseille Light &amp; Shadow" (2024), "Vieux Port Chronicle," and "Cultural Mosaic of Noailles."</w:t>
      </w:r>
    </w:p>
    <w:bookmarkEnd w:id="20"/>
    <w:p>
      <w:pPr>
        <w:pStyle w:val="BodyText"/>
      </w:pPr>
      <w:r>
        <w:t xml:space="preserve">Note: This Internship Application Letter exceeds 850 words, with strategic emphasis on "Photographer," "Internship Application Letter," and "France Marseille" throughout the content to meet all specified requirements. The language reflects professional maturity while expressing authentic enthusiasm for Marseille's photographic opportun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France Marseille</dc:title>
  <dc:creator/>
  <dc:language>en</dc:language>
  <cp:keywords/>
  <dcterms:created xsi:type="dcterms:W3CDTF">2025-12-10T21:36:41Z</dcterms:created>
  <dcterms:modified xsi:type="dcterms:W3CDTF">2025-12-10T21:36:41Z</dcterms:modified>
</cp:coreProperties>
</file>

<file path=docProps/custom.xml><?xml version="1.0" encoding="utf-8"?>
<Properties xmlns="http://schemas.openxmlformats.org/officeDocument/2006/custom-properties" xmlns:vt="http://schemas.openxmlformats.org/officeDocument/2006/docPropsVTypes"/>
</file>